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Team,</w:t>
      </w:r>
    </w:p>
    <w:p>
      <w:pPr>
        <w:pStyle w:val="BodyText"/>
      </w:pPr>
      <w:r>
        <w:t xml:space="preserve">I am writing to express my interest in the</w:t>
      </w:r>
      <w:r>
        <w:t xml:space="preserve"> </w:t>
      </w:r>
      <w:r>
        <w:rPr>
          <w:bCs/>
          <w:b/>
        </w:rPr>
        <w:t xml:space="preserve">Electronics Engineer</w:t>
      </w:r>
      <w:r>
        <w:t xml:space="preserve"> </w:t>
      </w:r>
      <w:r>
        <w:t xml:space="preserve">position at your esteemed organization in</w:t>
      </w:r>
      <w:r>
        <w:t xml:space="preserve"> </w:t>
      </w:r>
      <w:r>
        <w:rPr>
          <w:bCs/>
          <w:b/>
        </w:rPr>
        <w:t xml:space="preserve">Germany Frankfurt</w:t>
      </w:r>
      <w:r>
        <w:t xml:space="preserve">. As a highly motivated and technically proficient electronics engineer with a strong academic background and hands-on experience in cutting-edge technologies, I am eager to contribute my expertise to a dynamic team in one of Europe’s most innovative tech hubs. My passion for designing, developing, and optimizing electronic systems aligns perfectly with the opportunities available in</w:t>
      </w:r>
      <w:r>
        <w:t xml:space="preserve"> </w:t>
      </w:r>
      <w:r>
        <w:rPr>
          <w:bCs/>
          <w:b/>
        </w:rPr>
        <w:t xml:space="preserve">Germany Frankfurt</w:t>
      </w:r>
      <w:r>
        <w:t xml:space="preserve">, where advancements in automation, renewable energy, and smart technologies are shaping the future of engineering.</w:t>
      </w:r>
    </w:p>
    <w:p>
      <w:pPr>
        <w:pStyle w:val="BodyText"/>
      </w:pPr>
      <w:r>
        <w:t xml:space="preserve">With over [X years] of experience in electronics engineering, I have cultivated a diverse skill set that includes circuit design, embedded systems development, signal processing, and PCB layout. My career has spanned industries such as [mention relevant sectors like automotive, industrial automation, or consumer electronics], where I have consistently delivered solutions that enhance efficiency and reliability. For instance, in my previous role at [Previous Company Name], I led a team to design a low-power IoT device for real-time monitoring applications, which reduced energy consumption by 30% while improving data accuracy. This project not only demonstrated my technical acumen but also reinforced my ability to collaborate with cross-functional teams and meet stringent deadlines.</w:t>
      </w:r>
    </w:p>
    <w:p>
      <w:pPr>
        <w:pStyle w:val="BodyText"/>
      </w:pPr>
      <w:r>
        <w:rPr>
          <w:bCs/>
          <w:b/>
        </w:rPr>
        <w:t xml:space="preserve">Germany Frankfurt</w:t>
      </w:r>
      <w:r>
        <w:t xml:space="preserve"> </w:t>
      </w:r>
      <w:r>
        <w:t xml:space="preserve">has long been a focal point for technological innovation, with its strategic location as a gateway to Europe and a thriving ecosystem of startups, research institutions, and multinational corporations. I am particularly drawn to the opportunities in Frankfurt’s electronics sector, where the convergence of traditional engineering excellence and digital transformation is driving groundbreaking advancements. My background in [specific area like RF systems, power electronics, or microcontroller programming] equips me to contribute immediately to your projects while adapting to the unique demands of this competitive environment.</w:t>
      </w:r>
    </w:p>
    <w:p>
      <w:pPr>
        <w:pStyle w:val="BodyText"/>
      </w:pPr>
      <w:r>
        <w:t xml:space="preserve">One of my core strengths is problem-solving. In a recent project at [Previous Company Name], I identified and resolved a critical signal interference issue in a high-frequency communication system, which had previously caused data transmission errors. By redesigning the circuit layout and optimizing component placement, I not only fixed the issue but also improved the system’s overall performance. This experience highlighted my ability to think critically under pressure and deliver results that align with both technical and business objectives.</w:t>
      </w:r>
    </w:p>
    <w:p>
      <w:pPr>
        <w:pStyle w:val="BodyText"/>
      </w:pPr>
      <w:r>
        <w:t xml:space="preserve">In addition to my technical skills, I hold a [Bachelor’s/Master’s/PhD] degree in Electronics Engineering from [University Name], where I graduated with honors. My academic work focused on [specific research area, e.g., wireless sensor networks or power electronics], which provided me with a deep understanding of theoretical principles and practical applications. Furthermore, I am certified in [relevant certifications like Cisco CCNA, AWS IoT, or industry-specific tools], ensuring that I stay at the forefront of technological trends.</w:t>
      </w:r>
    </w:p>
    <w:p>
      <w:pPr>
        <w:pStyle w:val="BodyText"/>
      </w:pPr>
      <w:r>
        <w:t xml:space="preserve">Frankfurt’s multicultural environment and emphasis on innovation resonate with my professional values. As a native speaker of [your language] and fluent in [other languages, e.g., English, German], I am confident in my ability to communicate effectively with international teams. I have also completed [mention any language courses or cultural training] to better adapt to the professional norms of</w:t>
      </w:r>
      <w:r>
        <w:t xml:space="preserve"> </w:t>
      </w:r>
      <w:r>
        <w:rPr>
          <w:bCs/>
          <w:b/>
        </w:rPr>
        <w:t xml:space="preserve">Germany</w:t>
      </w:r>
      <w:r>
        <w:t xml:space="preserve">, including an understanding of local regulations and industry standards such as ISO 9001 and EN 61000.</w:t>
      </w:r>
    </w:p>
    <w:p>
      <w:pPr>
        <w:pStyle w:val="BodyText"/>
      </w:pPr>
      <w:r>
        <w:t xml:space="preserve">What excites me most about this opportunity is the chance to work on projects that push the boundaries of what is possible in electronics. Whether it’s developing sustainable energy solutions, advancing autonomous systems, or creating smarter industrial automation tools, I am committed to delivering innovative and reliable engineering solutions. I am particularly interested in exploring how</w:t>
      </w:r>
      <w:r>
        <w:t xml:space="preserve"> </w:t>
      </w:r>
      <w:r>
        <w:rPr>
          <w:bCs/>
          <w:b/>
        </w:rPr>
        <w:t xml:space="preserve">Germany Frankfurt</w:t>
      </w:r>
      <w:r>
        <w:t xml:space="preserve">’s focus on Industry 4.0 and green technology can be leveraged to create impactful technologies that benefit both businesses and society.</w:t>
      </w:r>
    </w:p>
    <w:p>
      <w:pPr>
        <w:pStyle w:val="BodyText"/>
      </w:pPr>
      <w:r>
        <w:t xml:space="preserve">I would welcome the opportunity to discuss how my background, skills, and enthusiasm for electronics engineering align with your organization’s goals. Thank you for considering my application. I look forward to the possibility of contributing to your team and growing alongside a company that values innovation and excellence in</w:t>
      </w:r>
      <w:r>
        <w:t xml:space="preserve"> </w:t>
      </w:r>
      <w:r>
        <w:rPr>
          <w:bCs/>
          <w:b/>
        </w:rPr>
        <w:t xml:space="preserve">Electronics Engineering</w:t>
      </w:r>
      <w:r>
        <w:t xml:space="preserve">.</w:t>
      </w:r>
    </w:p>
    <w:p>
      <w:pPr>
        <w:pStyle w:val="BodyText"/>
      </w:pPr>
      <w:r>
        <w:t xml:space="preserve">Sincerely,</w:t>
      </w:r>
      <w:r>
        <w:br/>
      </w:r>
      <w:r>
        <w:br/>
      </w:r>
      <w:r>
        <w:t xml:space="preserve">[Your Full Name]</w:t>
      </w:r>
      <w:r>
        <w:br/>
      </w:r>
      <w:r>
        <w:t xml:space="preserve">[Your Contact Information: Email |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17T17:30:54Z</dcterms:created>
  <dcterms:modified xsi:type="dcterms:W3CDTF">2026-07-17T17:30:54Z</dcterms:modified>
</cp:coreProperties>
</file>

<file path=docProps/custom.xml><?xml version="1.0" encoding="utf-8"?>
<Properties xmlns="http://schemas.openxmlformats.org/officeDocument/2006/custom-properties" xmlns:vt="http://schemas.openxmlformats.org/officeDocument/2006/docPropsVTypes"/>
</file>